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A7E241" w14:textId="77777777" w:rsidR="009459A2" w:rsidRPr="009459A2" w:rsidRDefault="009459A2" w:rsidP="009459A2">
      <w:pPr>
        <w:spacing w:before="100" w:beforeAutospacing="1" w:after="100" w:afterAutospacing="1" w:line="240" w:lineRule="auto"/>
        <w:outlineLvl w:val="0"/>
        <w:rPr>
          <w:rFonts w:ascii="Times New Roman" w:eastAsia="Times New Roman" w:hAnsi="Times New Roman" w:cs="Times New Roman"/>
          <w:b/>
          <w:bCs/>
          <w:kern w:val="36"/>
          <w:sz w:val="48"/>
          <w:szCs w:val="48"/>
          <w:lang w:eastAsia="en-ZA"/>
          <w14:ligatures w14:val="none"/>
        </w:rPr>
      </w:pPr>
      <w:r w:rsidRPr="009459A2">
        <w:rPr>
          <w:rFonts w:ascii="Times New Roman" w:eastAsia="Times New Roman" w:hAnsi="Times New Roman" w:cs="Times New Roman"/>
          <w:b/>
          <w:bCs/>
          <w:kern w:val="36"/>
          <w:sz w:val="48"/>
          <w:szCs w:val="48"/>
          <w:lang w:eastAsia="en-ZA"/>
          <w14:ligatures w14:val="none"/>
        </w:rPr>
        <w:t>CONTRACT</w:t>
      </w:r>
    </w:p>
    <w:p w14:paraId="269FBE44"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 xml:space="preserve">This Contract for Domestic Work and Child Care (the "Contract") is made and entered into on this 29th day of </w:t>
      </w:r>
      <w:proofErr w:type="gramStart"/>
      <w:r w:rsidRPr="009459A2">
        <w:rPr>
          <w:rFonts w:ascii="Times New Roman" w:eastAsia="Times New Roman" w:hAnsi="Times New Roman" w:cs="Times New Roman"/>
          <w:kern w:val="0"/>
          <w:sz w:val="24"/>
          <w:szCs w:val="24"/>
          <w:lang w:eastAsia="en-ZA"/>
          <w14:ligatures w14:val="none"/>
        </w:rPr>
        <w:t>May,</w:t>
      </w:r>
      <w:proofErr w:type="gramEnd"/>
      <w:r w:rsidRPr="009459A2">
        <w:rPr>
          <w:rFonts w:ascii="Times New Roman" w:eastAsia="Times New Roman" w:hAnsi="Times New Roman" w:cs="Times New Roman"/>
          <w:kern w:val="0"/>
          <w:sz w:val="24"/>
          <w:szCs w:val="24"/>
          <w:lang w:eastAsia="en-ZA"/>
          <w14:ligatures w14:val="none"/>
        </w:rPr>
        <w:t xml:space="preserve"> 2023, by and between Craig Parker ("Employer") and Laura </w:t>
      </w:r>
      <w:proofErr w:type="spellStart"/>
      <w:r w:rsidRPr="009459A2">
        <w:rPr>
          <w:rFonts w:ascii="Times New Roman" w:eastAsia="Times New Roman" w:hAnsi="Times New Roman" w:cs="Times New Roman"/>
          <w:kern w:val="0"/>
          <w:sz w:val="24"/>
          <w:szCs w:val="24"/>
          <w:lang w:eastAsia="en-ZA"/>
          <w14:ligatures w14:val="none"/>
        </w:rPr>
        <w:t>Mututa</w:t>
      </w:r>
      <w:proofErr w:type="spellEnd"/>
      <w:r w:rsidRPr="009459A2">
        <w:rPr>
          <w:rFonts w:ascii="Times New Roman" w:eastAsia="Times New Roman" w:hAnsi="Times New Roman" w:cs="Times New Roman"/>
          <w:kern w:val="0"/>
          <w:sz w:val="24"/>
          <w:szCs w:val="24"/>
          <w:lang w:eastAsia="en-ZA"/>
          <w14:ligatures w14:val="none"/>
        </w:rPr>
        <w:t xml:space="preserve"> ("Domestic Worker"), collectively referred to as the "Parties".</w:t>
      </w:r>
    </w:p>
    <w:p w14:paraId="59530AB2"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proofErr w:type="gramStart"/>
      <w:r w:rsidRPr="009459A2">
        <w:rPr>
          <w:rFonts w:ascii="Times New Roman" w:eastAsia="Times New Roman" w:hAnsi="Times New Roman" w:cs="Times New Roman"/>
          <w:kern w:val="0"/>
          <w:sz w:val="24"/>
          <w:szCs w:val="24"/>
          <w:lang w:eastAsia="en-ZA"/>
          <w14:ligatures w14:val="none"/>
        </w:rPr>
        <w:t>WHEREAS,</w:t>
      </w:r>
      <w:proofErr w:type="gramEnd"/>
      <w:r w:rsidRPr="009459A2">
        <w:rPr>
          <w:rFonts w:ascii="Times New Roman" w:eastAsia="Times New Roman" w:hAnsi="Times New Roman" w:cs="Times New Roman"/>
          <w:kern w:val="0"/>
          <w:sz w:val="24"/>
          <w:szCs w:val="24"/>
          <w:lang w:eastAsia="en-ZA"/>
          <w14:ligatures w14:val="none"/>
        </w:rPr>
        <w:t xml:space="preserve"> Employer wishes to engage Domestic Worker to perform domestic work and child care services; and</w:t>
      </w:r>
    </w:p>
    <w:p w14:paraId="61CE4041"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proofErr w:type="gramStart"/>
      <w:r w:rsidRPr="009459A2">
        <w:rPr>
          <w:rFonts w:ascii="Times New Roman" w:eastAsia="Times New Roman" w:hAnsi="Times New Roman" w:cs="Times New Roman"/>
          <w:kern w:val="0"/>
          <w:sz w:val="24"/>
          <w:szCs w:val="24"/>
          <w:lang w:eastAsia="en-ZA"/>
          <w14:ligatures w14:val="none"/>
        </w:rPr>
        <w:t>WHEREAS,</w:t>
      </w:r>
      <w:proofErr w:type="gramEnd"/>
      <w:r w:rsidRPr="009459A2">
        <w:rPr>
          <w:rFonts w:ascii="Times New Roman" w:eastAsia="Times New Roman" w:hAnsi="Times New Roman" w:cs="Times New Roman"/>
          <w:kern w:val="0"/>
          <w:sz w:val="24"/>
          <w:szCs w:val="24"/>
          <w:lang w:eastAsia="en-ZA"/>
          <w14:ligatures w14:val="none"/>
        </w:rPr>
        <w:t xml:space="preserve"> Domestic Worker wishes to provide such services on the terms and conditions set forth herein;</w:t>
      </w:r>
    </w:p>
    <w:p w14:paraId="4083E58A"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NOW, THEREFORE, in consideration of the mutual promises and covenants contained herein, and for other good and valuable consideration, the receipt and sufficiency of which are hereby acknowledged, the Parties agree as follows:</w:t>
      </w:r>
    </w:p>
    <w:p w14:paraId="1F09B680" w14:textId="77777777" w:rsidR="009459A2" w:rsidRPr="009459A2" w:rsidRDefault="009459A2" w:rsidP="009459A2">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SERVICES</w:t>
      </w:r>
    </w:p>
    <w:p w14:paraId="52AB1E65"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 xml:space="preserve">1.1. Domestic Worker agrees to provide domestic work and </w:t>
      </w:r>
      <w:proofErr w:type="gramStart"/>
      <w:r w:rsidRPr="009459A2">
        <w:rPr>
          <w:rFonts w:ascii="Times New Roman" w:eastAsia="Times New Roman" w:hAnsi="Times New Roman" w:cs="Times New Roman"/>
          <w:kern w:val="0"/>
          <w:sz w:val="24"/>
          <w:szCs w:val="24"/>
          <w:lang w:eastAsia="en-ZA"/>
          <w14:ligatures w14:val="none"/>
        </w:rPr>
        <w:t>child care</w:t>
      </w:r>
      <w:proofErr w:type="gramEnd"/>
      <w:r w:rsidRPr="009459A2">
        <w:rPr>
          <w:rFonts w:ascii="Times New Roman" w:eastAsia="Times New Roman" w:hAnsi="Times New Roman" w:cs="Times New Roman"/>
          <w:kern w:val="0"/>
          <w:sz w:val="24"/>
          <w:szCs w:val="24"/>
          <w:lang w:eastAsia="en-ZA"/>
          <w14:ligatures w14:val="none"/>
        </w:rPr>
        <w:t xml:space="preserve"> services, as described below:</w:t>
      </w:r>
    </w:p>
    <w:p w14:paraId="09B9F6FD" w14:textId="77777777" w:rsidR="009459A2" w:rsidRPr="009459A2" w:rsidRDefault="009459A2" w:rsidP="00945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ZA"/>
          <w14:ligatures w14:val="none"/>
        </w:rPr>
      </w:pPr>
      <w:r w:rsidRPr="009459A2">
        <w:rPr>
          <w:rFonts w:ascii="Courier New" w:eastAsia="Times New Roman" w:hAnsi="Courier New" w:cs="Courier New"/>
          <w:kern w:val="0"/>
          <w:sz w:val="20"/>
          <w:szCs w:val="20"/>
          <w:lang w:eastAsia="en-ZA"/>
          <w14:ligatures w14:val="none"/>
        </w:rPr>
        <w:t xml:space="preserve">(a) Cleaning the house, including dusting, vacuuming, mopping, washing dishes, and cleaning bathrooms, in the morning on Mondays, Wednesdays, and </w:t>
      </w:r>
      <w:proofErr w:type="gramStart"/>
      <w:r w:rsidRPr="009459A2">
        <w:rPr>
          <w:rFonts w:ascii="Courier New" w:eastAsia="Times New Roman" w:hAnsi="Courier New" w:cs="Courier New"/>
          <w:kern w:val="0"/>
          <w:sz w:val="20"/>
          <w:szCs w:val="20"/>
          <w:lang w:eastAsia="en-ZA"/>
          <w14:ligatures w14:val="none"/>
        </w:rPr>
        <w:t>Fridays;</w:t>
      </w:r>
      <w:proofErr w:type="gramEnd"/>
    </w:p>
    <w:p w14:paraId="3E4509C6" w14:textId="77777777" w:rsidR="009459A2" w:rsidRPr="009459A2" w:rsidRDefault="009459A2" w:rsidP="00945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ZA"/>
          <w14:ligatures w14:val="none"/>
        </w:rPr>
      </w:pPr>
      <w:r w:rsidRPr="009459A2">
        <w:rPr>
          <w:rFonts w:ascii="Courier New" w:eastAsia="Times New Roman" w:hAnsi="Courier New" w:cs="Courier New"/>
          <w:kern w:val="0"/>
          <w:sz w:val="20"/>
          <w:szCs w:val="20"/>
          <w:lang w:eastAsia="en-ZA"/>
          <w14:ligatures w14:val="none"/>
        </w:rPr>
        <w:t>(b) Taking care of Employer's children after they come home from school on Mondays, Wednesdays, and Fridays, including supervising their homework, preparing meals, engaging in age-appropriate activities, ensuring their safety and wellbeing, and providing emotional support.</w:t>
      </w:r>
    </w:p>
    <w:p w14:paraId="7994BDCE" w14:textId="77777777" w:rsidR="009459A2" w:rsidRPr="009459A2" w:rsidRDefault="009459A2" w:rsidP="00945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ZA"/>
          <w14:ligatures w14:val="none"/>
        </w:rPr>
      </w:pPr>
    </w:p>
    <w:p w14:paraId="5A426F9C"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1.2. Domestic Worker shall perform the services diligently, professionally, and in a timely manner, consistent with generally accepted standards for similar services.</w:t>
      </w:r>
    </w:p>
    <w:p w14:paraId="41C0A38A" w14:textId="77777777" w:rsidR="009459A2" w:rsidRPr="009459A2" w:rsidRDefault="009459A2" w:rsidP="009459A2">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TERM</w:t>
      </w:r>
    </w:p>
    <w:p w14:paraId="164EC63E"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 xml:space="preserve">This Contract shall commence on the 29th day of </w:t>
      </w:r>
      <w:proofErr w:type="gramStart"/>
      <w:r w:rsidRPr="009459A2">
        <w:rPr>
          <w:rFonts w:ascii="Times New Roman" w:eastAsia="Times New Roman" w:hAnsi="Times New Roman" w:cs="Times New Roman"/>
          <w:kern w:val="0"/>
          <w:sz w:val="24"/>
          <w:szCs w:val="24"/>
          <w:lang w:eastAsia="en-ZA"/>
          <w14:ligatures w14:val="none"/>
        </w:rPr>
        <w:t>May,</w:t>
      </w:r>
      <w:proofErr w:type="gramEnd"/>
      <w:r w:rsidRPr="009459A2">
        <w:rPr>
          <w:rFonts w:ascii="Times New Roman" w:eastAsia="Times New Roman" w:hAnsi="Times New Roman" w:cs="Times New Roman"/>
          <w:kern w:val="0"/>
          <w:sz w:val="24"/>
          <w:szCs w:val="24"/>
          <w:lang w:eastAsia="en-ZA"/>
          <w14:ligatures w14:val="none"/>
        </w:rPr>
        <w:t xml:space="preserve"> 2023 (the "Effective Date") and shall continue until terminated by either Party in accordance with the provisions of this Contract.</w:t>
      </w:r>
    </w:p>
    <w:p w14:paraId="6717FB95" w14:textId="77777777" w:rsidR="009459A2" w:rsidRPr="009459A2" w:rsidRDefault="009459A2" w:rsidP="009459A2">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COMPENSATION</w:t>
      </w:r>
    </w:p>
    <w:p w14:paraId="1E1B72C6"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3.1. In consideration for the services rendered by Domestic Worker, Employer shall pay Domestic Worker a salary of R4,500 per month, payable on the last working day of each month.</w:t>
      </w:r>
    </w:p>
    <w:p w14:paraId="1E0EE222"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3.2. In addition to the salary, Employer shall contribute R500 per month toward Domestic Worker's retirement fund.</w:t>
      </w:r>
    </w:p>
    <w:p w14:paraId="3C0601C7"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3.3. The Parties agree that the salary and retirement contribution shall be subject to an annual increase in line with inflation.</w:t>
      </w:r>
    </w:p>
    <w:p w14:paraId="4D7EF773"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lastRenderedPageBreak/>
        <w:t>3.4. The Parties agree that the salary and retirement contribution are subject to review and possible adjustment after a period of six (6) months from the Effective Date.</w:t>
      </w:r>
    </w:p>
    <w:p w14:paraId="1AE7CD8C" w14:textId="77777777" w:rsidR="009459A2" w:rsidRPr="009459A2" w:rsidRDefault="009459A2" w:rsidP="009459A2">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HOURS OF WORK</w:t>
      </w:r>
    </w:p>
    <w:p w14:paraId="49C5345F"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4.1. Domestic Worker's hours of work shall be from 9:30 AM to 6:00 PM on Mondays, Wednesdays, and Fridays.</w:t>
      </w:r>
    </w:p>
    <w:p w14:paraId="2D77096A"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4.2. Domestic Worker shall be entitled to a 30-minute break during each workday.</w:t>
      </w:r>
    </w:p>
    <w:p w14:paraId="4AB0E65F" w14:textId="77777777" w:rsidR="009459A2" w:rsidRPr="009459A2" w:rsidRDefault="009459A2" w:rsidP="009459A2">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LEAVE</w:t>
      </w:r>
    </w:p>
    <w:p w14:paraId="7F82B38F"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5.1. Domestic Worker shall be entitled to the following leave:</w:t>
      </w:r>
    </w:p>
    <w:p w14:paraId="542F681D" w14:textId="77777777" w:rsidR="009459A2" w:rsidRPr="009459A2" w:rsidRDefault="009459A2" w:rsidP="00945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ZA"/>
          <w14:ligatures w14:val="none"/>
        </w:rPr>
      </w:pPr>
      <w:r w:rsidRPr="009459A2">
        <w:rPr>
          <w:rFonts w:ascii="Courier New" w:eastAsia="Times New Roman" w:hAnsi="Courier New" w:cs="Courier New"/>
          <w:kern w:val="0"/>
          <w:sz w:val="20"/>
          <w:szCs w:val="20"/>
          <w:lang w:eastAsia="en-ZA"/>
          <w14:ligatures w14:val="none"/>
        </w:rPr>
        <w:t xml:space="preserve">(a) Annual leave: Fifteen (15) working days per year, accruable on a pro-rata </w:t>
      </w:r>
      <w:proofErr w:type="gramStart"/>
      <w:r w:rsidRPr="009459A2">
        <w:rPr>
          <w:rFonts w:ascii="Courier New" w:eastAsia="Times New Roman" w:hAnsi="Courier New" w:cs="Courier New"/>
          <w:kern w:val="0"/>
          <w:sz w:val="20"/>
          <w:szCs w:val="20"/>
          <w:lang w:eastAsia="en-ZA"/>
          <w14:ligatures w14:val="none"/>
        </w:rPr>
        <w:t>basis;</w:t>
      </w:r>
      <w:proofErr w:type="gramEnd"/>
    </w:p>
    <w:p w14:paraId="39BA016B" w14:textId="77777777" w:rsidR="009459A2" w:rsidRPr="009459A2" w:rsidRDefault="009459A2" w:rsidP="00945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ZA"/>
          <w14:ligatures w14:val="none"/>
        </w:rPr>
      </w:pPr>
      <w:r w:rsidRPr="009459A2">
        <w:rPr>
          <w:rFonts w:ascii="Courier New" w:eastAsia="Times New Roman" w:hAnsi="Courier New" w:cs="Courier New"/>
          <w:kern w:val="0"/>
          <w:sz w:val="20"/>
          <w:szCs w:val="20"/>
          <w:lang w:eastAsia="en-ZA"/>
          <w14:ligatures w14:val="none"/>
        </w:rPr>
        <w:t xml:space="preserve">(b) Sick leave: Thirty (30) days in a three-year cycle, in accordance with the Basic Conditions of Employment </w:t>
      </w:r>
      <w:proofErr w:type="gramStart"/>
      <w:r w:rsidRPr="009459A2">
        <w:rPr>
          <w:rFonts w:ascii="Courier New" w:eastAsia="Times New Roman" w:hAnsi="Courier New" w:cs="Courier New"/>
          <w:kern w:val="0"/>
          <w:sz w:val="20"/>
          <w:szCs w:val="20"/>
          <w:lang w:eastAsia="en-ZA"/>
          <w14:ligatures w14:val="none"/>
        </w:rPr>
        <w:t>Act;</w:t>
      </w:r>
      <w:proofErr w:type="gramEnd"/>
    </w:p>
    <w:p w14:paraId="2FD53A64" w14:textId="77777777" w:rsidR="009459A2" w:rsidRPr="009459A2" w:rsidRDefault="009459A2" w:rsidP="00945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ZA"/>
          <w14:ligatures w14:val="none"/>
        </w:rPr>
      </w:pPr>
      <w:r w:rsidRPr="009459A2">
        <w:rPr>
          <w:rFonts w:ascii="Courier New" w:eastAsia="Times New Roman" w:hAnsi="Courier New" w:cs="Courier New"/>
          <w:kern w:val="0"/>
          <w:sz w:val="20"/>
          <w:szCs w:val="20"/>
          <w:lang w:eastAsia="en-ZA"/>
          <w14:ligatures w14:val="none"/>
        </w:rPr>
        <w:t xml:space="preserve">(c) Family responsibility leave: Five (5) days per year, in accordance with the Basic Conditions of Employment </w:t>
      </w:r>
      <w:proofErr w:type="gramStart"/>
      <w:r w:rsidRPr="009459A2">
        <w:rPr>
          <w:rFonts w:ascii="Courier New" w:eastAsia="Times New Roman" w:hAnsi="Courier New" w:cs="Courier New"/>
          <w:kern w:val="0"/>
          <w:sz w:val="20"/>
          <w:szCs w:val="20"/>
          <w:lang w:eastAsia="en-ZA"/>
          <w14:ligatures w14:val="none"/>
        </w:rPr>
        <w:t>Act;</w:t>
      </w:r>
      <w:proofErr w:type="gramEnd"/>
    </w:p>
    <w:p w14:paraId="222DE3F9" w14:textId="77777777" w:rsidR="009459A2" w:rsidRPr="009459A2" w:rsidRDefault="009459A2" w:rsidP="00945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ZA"/>
          <w14:ligatures w14:val="none"/>
        </w:rPr>
      </w:pPr>
      <w:r w:rsidRPr="009459A2">
        <w:rPr>
          <w:rFonts w:ascii="Courier New" w:eastAsia="Times New Roman" w:hAnsi="Courier New" w:cs="Courier New"/>
          <w:kern w:val="0"/>
          <w:sz w:val="20"/>
          <w:szCs w:val="20"/>
          <w:lang w:eastAsia="en-ZA"/>
          <w14:ligatures w14:val="none"/>
        </w:rPr>
        <w:t>(d) Maternity leave: Four (4) consecutive months, in accordance with the Basic Conditions of Employment Act.</w:t>
      </w:r>
    </w:p>
    <w:p w14:paraId="558F9289" w14:textId="77777777" w:rsidR="009459A2" w:rsidRPr="009459A2" w:rsidRDefault="009459A2" w:rsidP="00945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kern w:val="0"/>
          <w:sz w:val="20"/>
          <w:szCs w:val="20"/>
          <w:lang w:eastAsia="en-ZA"/>
          <w14:ligatures w14:val="none"/>
        </w:rPr>
      </w:pPr>
    </w:p>
    <w:p w14:paraId="7FF56BC1" w14:textId="77777777" w:rsidR="009459A2" w:rsidRPr="009459A2" w:rsidRDefault="009459A2" w:rsidP="009459A2">
      <w:pPr>
        <w:numPr>
          <w:ilvl w:val="0"/>
          <w:numId w:val="6"/>
        </w:num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TERMINATION</w:t>
      </w:r>
    </w:p>
    <w:p w14:paraId="0533D117"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6.1. Either Party may terminate this Contract by giving one (1) month's written notice to the other Party. The notice period may be waived by mutual agreement of the Parties.</w:t>
      </w:r>
    </w:p>
    <w:p w14:paraId="2FE90A24"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 xml:space="preserve">6.2. Employer may terminate this Contract for cause if Domestic Worker engages in gross misconduct, theft, dishonesty, or other </w:t>
      </w:r>
      <w:proofErr w:type="spellStart"/>
      <w:r w:rsidRPr="009459A2">
        <w:rPr>
          <w:rFonts w:ascii="Times New Roman" w:eastAsia="Times New Roman" w:hAnsi="Times New Roman" w:cs="Times New Roman"/>
          <w:kern w:val="0"/>
          <w:sz w:val="24"/>
          <w:szCs w:val="24"/>
          <w:lang w:eastAsia="en-ZA"/>
          <w14:ligatures w14:val="none"/>
        </w:rPr>
        <w:t>behavior</w:t>
      </w:r>
      <w:proofErr w:type="spellEnd"/>
      <w:r w:rsidRPr="009459A2">
        <w:rPr>
          <w:rFonts w:ascii="Times New Roman" w:eastAsia="Times New Roman" w:hAnsi="Times New Roman" w:cs="Times New Roman"/>
          <w:kern w:val="0"/>
          <w:sz w:val="24"/>
          <w:szCs w:val="24"/>
          <w:lang w:eastAsia="en-ZA"/>
          <w14:ligatures w14:val="none"/>
        </w:rPr>
        <w:t xml:space="preserve"> that justifies termination without notice.</w:t>
      </w:r>
    </w:p>
    <w:p w14:paraId="1A36D60E" w14:textId="77777777" w:rsidR="009459A2" w:rsidRPr="009459A2" w:rsidRDefault="009459A2" w:rsidP="009459A2">
      <w:pPr>
        <w:numPr>
          <w:ilvl w:val="0"/>
          <w:numId w:val="7"/>
        </w:num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CONFIDENTIALITY</w:t>
      </w:r>
    </w:p>
    <w:p w14:paraId="44BE9BCC"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 xml:space="preserve">Domestic Worker shall maintain the confidentiality of all personal and family-related information obtained </w:t>
      </w:r>
      <w:proofErr w:type="gramStart"/>
      <w:r w:rsidRPr="009459A2">
        <w:rPr>
          <w:rFonts w:ascii="Times New Roman" w:eastAsia="Times New Roman" w:hAnsi="Times New Roman" w:cs="Times New Roman"/>
          <w:kern w:val="0"/>
          <w:sz w:val="24"/>
          <w:szCs w:val="24"/>
          <w:lang w:eastAsia="en-ZA"/>
          <w14:ligatures w14:val="none"/>
        </w:rPr>
        <w:t>during the course of</w:t>
      </w:r>
      <w:proofErr w:type="gramEnd"/>
      <w:r w:rsidRPr="009459A2">
        <w:rPr>
          <w:rFonts w:ascii="Times New Roman" w:eastAsia="Times New Roman" w:hAnsi="Times New Roman" w:cs="Times New Roman"/>
          <w:kern w:val="0"/>
          <w:sz w:val="24"/>
          <w:szCs w:val="24"/>
          <w:lang w:eastAsia="en-ZA"/>
          <w14:ligatures w14:val="none"/>
        </w:rPr>
        <w:t xml:space="preserve"> performing services under this Contract and shall not disclose such information to any third party without the prior written consent of Employer.</w:t>
      </w:r>
    </w:p>
    <w:p w14:paraId="5F6BAA3D" w14:textId="77777777" w:rsidR="009459A2" w:rsidRPr="009459A2" w:rsidRDefault="009459A2" w:rsidP="009459A2">
      <w:pPr>
        <w:numPr>
          <w:ilvl w:val="0"/>
          <w:numId w:val="8"/>
        </w:num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GOVERNING LAW</w:t>
      </w:r>
    </w:p>
    <w:p w14:paraId="406ECACA"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This Contract shall be governed by and construed in accordance with the laws of the Republic of South Africa, without regard to its conflict of law provisions.</w:t>
      </w:r>
    </w:p>
    <w:p w14:paraId="75667F0C" w14:textId="77777777" w:rsidR="009459A2" w:rsidRPr="009459A2" w:rsidRDefault="009459A2" w:rsidP="009459A2">
      <w:pPr>
        <w:numPr>
          <w:ilvl w:val="0"/>
          <w:numId w:val="9"/>
        </w:num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DISPUTE RESOLUTION</w:t>
      </w:r>
    </w:p>
    <w:p w14:paraId="7824DD20"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9.1. Any dispute arising out of or relating to this Contract, including any question regarding its existence, validity, or termination, shall be referred to and finally resolved by arbitration in accordance with the Arbitration Foundation of Southern Africa's (AFSA) rules, which rules are deemed to be incorporated by reference into this clause.</w:t>
      </w:r>
    </w:p>
    <w:p w14:paraId="394418E0"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lastRenderedPageBreak/>
        <w:t>9.2. The number of arbitrators shall be one (1). The seat, or legal place, of arbitration shall be [City, South Africa]. The language to be used in the arbitral proceedings shall be English.</w:t>
      </w:r>
    </w:p>
    <w:p w14:paraId="047B13C8" w14:textId="77777777" w:rsidR="009459A2" w:rsidRPr="009459A2" w:rsidRDefault="009459A2" w:rsidP="009459A2">
      <w:pPr>
        <w:numPr>
          <w:ilvl w:val="0"/>
          <w:numId w:val="10"/>
        </w:num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AMENDMENTS</w:t>
      </w:r>
    </w:p>
    <w:p w14:paraId="00B2A14C"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This Contract may only be amended or modified by a written document signed by both Parties.</w:t>
      </w:r>
    </w:p>
    <w:p w14:paraId="5FE29894" w14:textId="77777777" w:rsidR="009459A2" w:rsidRPr="009459A2" w:rsidRDefault="009459A2" w:rsidP="009459A2">
      <w:pPr>
        <w:numPr>
          <w:ilvl w:val="0"/>
          <w:numId w:val="11"/>
        </w:num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ENTIRE AGREEMENT</w:t>
      </w:r>
    </w:p>
    <w:p w14:paraId="130459E9"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This Contract constitutes the entire agreement between the Parties with respect to the subject matter hereof and supersedes all prior agreements, understandings, negotiations, and discussions, whether oral or written, between the Parties.</w:t>
      </w:r>
    </w:p>
    <w:p w14:paraId="28F9ED0E" w14:textId="77777777" w:rsidR="009459A2" w:rsidRPr="009459A2" w:rsidRDefault="009459A2" w:rsidP="009459A2">
      <w:pPr>
        <w:numPr>
          <w:ilvl w:val="0"/>
          <w:numId w:val="12"/>
        </w:num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COUNTERPARTS</w:t>
      </w:r>
    </w:p>
    <w:p w14:paraId="1707E869"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This Contract may be executed in any number of counterparts, each of which shall be deemed an original, but all of which together shall constitute one and the same instrument.</w:t>
      </w:r>
    </w:p>
    <w:p w14:paraId="256BD212"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IN WITNESS WHEREOF, the Parties have executed this Contract as of the date first above written.</w:t>
      </w:r>
    </w:p>
    <w:p w14:paraId="3466D2C8" w14:textId="77777777" w:rsidR="009459A2" w:rsidRPr="009459A2" w:rsidRDefault="009459A2" w:rsidP="009459A2">
      <w:pPr>
        <w:spacing w:after="0"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pict w14:anchorId="29C11D4C">
          <v:rect id="_x0000_i1025" style="width:0;height:1.5pt" o:hralign="center" o:hrstd="t" o:hr="t" fillcolor="#a0a0a0" stroked="f"/>
        </w:pict>
      </w:r>
    </w:p>
    <w:p w14:paraId="67B11F1E"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 xml:space="preserve">Craig Parker (Employer) Laura </w:t>
      </w:r>
      <w:proofErr w:type="spellStart"/>
      <w:r w:rsidRPr="009459A2">
        <w:rPr>
          <w:rFonts w:ascii="Times New Roman" w:eastAsia="Times New Roman" w:hAnsi="Times New Roman" w:cs="Times New Roman"/>
          <w:kern w:val="0"/>
          <w:sz w:val="24"/>
          <w:szCs w:val="24"/>
          <w:lang w:eastAsia="en-ZA"/>
          <w14:ligatures w14:val="none"/>
        </w:rPr>
        <w:t>Mututa</w:t>
      </w:r>
      <w:proofErr w:type="spellEnd"/>
      <w:r w:rsidRPr="009459A2">
        <w:rPr>
          <w:rFonts w:ascii="Times New Roman" w:eastAsia="Times New Roman" w:hAnsi="Times New Roman" w:cs="Times New Roman"/>
          <w:kern w:val="0"/>
          <w:sz w:val="24"/>
          <w:szCs w:val="24"/>
          <w:lang w:eastAsia="en-ZA"/>
          <w14:ligatures w14:val="none"/>
        </w:rPr>
        <w:t xml:space="preserve"> (Domestic Worker)</w:t>
      </w:r>
    </w:p>
    <w:p w14:paraId="1103A149" w14:textId="77777777" w:rsidR="009459A2" w:rsidRPr="009459A2" w:rsidRDefault="009459A2" w:rsidP="009459A2">
      <w:pPr>
        <w:spacing w:after="0"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pict w14:anchorId="708DC04D">
          <v:rect id="_x0000_i1026" style="width:0;height:1.5pt" o:hralign="center" o:hrstd="t" o:hr="t" fillcolor="#a0a0a0" stroked="f"/>
        </w:pict>
      </w:r>
    </w:p>
    <w:p w14:paraId="534F29C3" w14:textId="77777777" w:rsidR="009459A2" w:rsidRPr="009459A2" w:rsidRDefault="009459A2" w:rsidP="009459A2">
      <w:pPr>
        <w:spacing w:before="100" w:beforeAutospacing="1" w:after="100" w:afterAutospacing="1" w:line="240" w:lineRule="auto"/>
        <w:rPr>
          <w:rFonts w:ascii="Times New Roman" w:eastAsia="Times New Roman" w:hAnsi="Times New Roman" w:cs="Times New Roman"/>
          <w:kern w:val="0"/>
          <w:sz w:val="24"/>
          <w:szCs w:val="24"/>
          <w:lang w:eastAsia="en-ZA"/>
          <w14:ligatures w14:val="none"/>
        </w:rPr>
      </w:pPr>
      <w:r w:rsidRPr="009459A2">
        <w:rPr>
          <w:rFonts w:ascii="Times New Roman" w:eastAsia="Times New Roman" w:hAnsi="Times New Roman" w:cs="Times New Roman"/>
          <w:kern w:val="0"/>
          <w:sz w:val="24"/>
          <w:szCs w:val="24"/>
          <w:lang w:eastAsia="en-ZA"/>
          <w14:ligatures w14:val="none"/>
        </w:rPr>
        <w:t xml:space="preserve">Date </w:t>
      </w:r>
      <w:proofErr w:type="spellStart"/>
      <w:r w:rsidRPr="009459A2">
        <w:rPr>
          <w:rFonts w:ascii="Times New Roman" w:eastAsia="Times New Roman" w:hAnsi="Times New Roman" w:cs="Times New Roman"/>
          <w:kern w:val="0"/>
          <w:sz w:val="24"/>
          <w:szCs w:val="24"/>
          <w:lang w:eastAsia="en-ZA"/>
          <w14:ligatures w14:val="none"/>
        </w:rPr>
        <w:t>Date</w:t>
      </w:r>
      <w:proofErr w:type="spellEnd"/>
    </w:p>
    <w:p w14:paraId="1F01F92E" w14:textId="77777777" w:rsidR="00CF6DE1" w:rsidRDefault="00CF6DE1"/>
    <w:sectPr w:rsidR="00CF6DE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92941"/>
    <w:multiLevelType w:val="multilevel"/>
    <w:tmpl w:val="AB5EAF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D47E0A"/>
    <w:multiLevelType w:val="multilevel"/>
    <w:tmpl w:val="29C0FA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75A071A"/>
    <w:multiLevelType w:val="multilevel"/>
    <w:tmpl w:val="5CCA17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7C20A4"/>
    <w:multiLevelType w:val="multilevel"/>
    <w:tmpl w:val="E408A5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B541A7E"/>
    <w:multiLevelType w:val="multilevel"/>
    <w:tmpl w:val="2166B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984F72"/>
    <w:multiLevelType w:val="multilevel"/>
    <w:tmpl w:val="39583B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CBE5586"/>
    <w:multiLevelType w:val="multilevel"/>
    <w:tmpl w:val="723CE5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1B847C5"/>
    <w:multiLevelType w:val="multilevel"/>
    <w:tmpl w:val="08527C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5794634"/>
    <w:multiLevelType w:val="multilevel"/>
    <w:tmpl w:val="1D1AF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F90699A"/>
    <w:multiLevelType w:val="multilevel"/>
    <w:tmpl w:val="F28478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AB1834"/>
    <w:multiLevelType w:val="multilevel"/>
    <w:tmpl w:val="5C409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D2C7C46"/>
    <w:multiLevelType w:val="multilevel"/>
    <w:tmpl w:val="DDD61C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9537693">
    <w:abstractNumId w:val="7"/>
  </w:num>
  <w:num w:numId="2" w16cid:durableId="268661615">
    <w:abstractNumId w:val="9"/>
  </w:num>
  <w:num w:numId="3" w16cid:durableId="1175068243">
    <w:abstractNumId w:val="1"/>
  </w:num>
  <w:num w:numId="4" w16cid:durableId="275915940">
    <w:abstractNumId w:val="4"/>
  </w:num>
  <w:num w:numId="5" w16cid:durableId="1664623763">
    <w:abstractNumId w:val="5"/>
  </w:num>
  <w:num w:numId="6" w16cid:durableId="1351951465">
    <w:abstractNumId w:val="3"/>
  </w:num>
  <w:num w:numId="7" w16cid:durableId="56511143">
    <w:abstractNumId w:val="11"/>
  </w:num>
  <w:num w:numId="8" w16cid:durableId="492599391">
    <w:abstractNumId w:val="10"/>
  </w:num>
  <w:num w:numId="9" w16cid:durableId="409083749">
    <w:abstractNumId w:val="8"/>
  </w:num>
  <w:num w:numId="10" w16cid:durableId="523591025">
    <w:abstractNumId w:val="2"/>
  </w:num>
  <w:num w:numId="11" w16cid:durableId="253437142">
    <w:abstractNumId w:val="0"/>
  </w:num>
  <w:num w:numId="12" w16cid:durableId="13958569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1NDQzNDe1MDI3sDRV0lEKTi0uzszPAykwrAUA510oSSwAAAA="/>
  </w:docVars>
  <w:rsids>
    <w:rsidRoot w:val="009459A2"/>
    <w:rsid w:val="005246D1"/>
    <w:rsid w:val="009459A2"/>
    <w:rsid w:val="00BE1E4A"/>
    <w:rsid w:val="00CF6DE1"/>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28601"/>
  <w15:chartTrackingRefBased/>
  <w15:docId w15:val="{57F59821-D7DC-464A-861D-F3CD5521B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ZA"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459A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ZA"/>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59A2"/>
    <w:rPr>
      <w:rFonts w:ascii="Times New Roman" w:eastAsia="Times New Roman" w:hAnsi="Times New Roman" w:cs="Times New Roman"/>
      <w:b/>
      <w:bCs/>
      <w:kern w:val="36"/>
      <w:sz w:val="48"/>
      <w:szCs w:val="48"/>
      <w:lang w:eastAsia="en-ZA"/>
      <w14:ligatures w14:val="none"/>
    </w:rPr>
  </w:style>
  <w:style w:type="paragraph" w:styleId="NormalWeb">
    <w:name w:val="Normal (Web)"/>
    <w:basedOn w:val="Normal"/>
    <w:uiPriority w:val="99"/>
    <w:semiHidden/>
    <w:unhideWhenUsed/>
    <w:rsid w:val="009459A2"/>
    <w:pPr>
      <w:spacing w:before="100" w:beforeAutospacing="1" w:after="100" w:afterAutospacing="1" w:line="240" w:lineRule="auto"/>
    </w:pPr>
    <w:rPr>
      <w:rFonts w:ascii="Times New Roman" w:eastAsia="Times New Roman" w:hAnsi="Times New Roman" w:cs="Times New Roman"/>
      <w:kern w:val="0"/>
      <w:sz w:val="24"/>
      <w:szCs w:val="24"/>
      <w:lang w:eastAsia="en-ZA"/>
      <w14:ligatures w14:val="none"/>
    </w:rPr>
  </w:style>
  <w:style w:type="paragraph" w:styleId="HTMLPreformatted">
    <w:name w:val="HTML Preformatted"/>
    <w:basedOn w:val="Normal"/>
    <w:link w:val="HTMLPreformattedChar"/>
    <w:uiPriority w:val="99"/>
    <w:semiHidden/>
    <w:unhideWhenUsed/>
    <w:rsid w:val="009459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en-ZA"/>
      <w14:ligatures w14:val="none"/>
    </w:rPr>
  </w:style>
  <w:style w:type="character" w:customStyle="1" w:styleId="HTMLPreformattedChar">
    <w:name w:val="HTML Preformatted Char"/>
    <w:basedOn w:val="DefaultParagraphFont"/>
    <w:link w:val="HTMLPreformatted"/>
    <w:uiPriority w:val="99"/>
    <w:semiHidden/>
    <w:rsid w:val="009459A2"/>
    <w:rPr>
      <w:rFonts w:ascii="Courier New" w:eastAsia="Times New Roman" w:hAnsi="Courier New" w:cs="Courier New"/>
      <w:kern w:val="0"/>
      <w:sz w:val="20"/>
      <w:szCs w:val="20"/>
      <w:lang w:eastAsia="en-ZA"/>
      <w14:ligatures w14:val="none"/>
    </w:rPr>
  </w:style>
  <w:style w:type="character" w:styleId="HTMLCode">
    <w:name w:val="HTML Code"/>
    <w:basedOn w:val="DefaultParagraphFont"/>
    <w:uiPriority w:val="99"/>
    <w:semiHidden/>
    <w:unhideWhenUsed/>
    <w:rsid w:val="009459A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60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744</Words>
  <Characters>4244</Characters>
  <Application>Microsoft Office Word</Application>
  <DocSecurity>0</DocSecurity>
  <Lines>35</Lines>
  <Paragraphs>9</Paragraphs>
  <ScaleCrop>false</ScaleCrop>
  <Company/>
  <LinksUpToDate>false</LinksUpToDate>
  <CharactersWithSpaces>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raig Parker</dc:creator>
  <cp:keywords/>
  <dc:description/>
  <cp:lastModifiedBy>Craig Parker</cp:lastModifiedBy>
  <cp:revision>1</cp:revision>
  <dcterms:created xsi:type="dcterms:W3CDTF">2023-05-02T14:33:00Z</dcterms:created>
  <dcterms:modified xsi:type="dcterms:W3CDTF">2023-05-02T14: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5300e3-f34e-4dbc-a6cf-122a82b9deeb</vt:lpwstr>
  </property>
</Properties>
</file>